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2BCB6D" w14:textId="3C7B617C" w:rsidR="00F54398" w:rsidRDefault="006B2824">
      <w:r>
        <w:rPr>
          <w:noProof/>
        </w:rPr>
        <w:drawing>
          <wp:inline distT="0" distB="0" distL="0" distR="0" wp14:anchorId="2B610417" wp14:editId="750E3104">
            <wp:extent cx="5731510" cy="3287395"/>
            <wp:effectExtent l="0" t="0" r="2540" b="8255"/>
            <wp:docPr id="1" name="Image1" descr="A group of people posing for a phot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A group of people posing for a photo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4"/>
                    <a:srcRect t="17385" b="87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87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17190" w14:textId="77777777" w:rsidR="006B2824" w:rsidRDefault="006B2824" w:rsidP="006B2824">
      <w:pPr>
        <w:rPr>
          <w:lang w:val="en-GB"/>
        </w:rPr>
      </w:pPr>
      <w:r>
        <w:rPr>
          <w:lang w:val="en-GB"/>
        </w:rPr>
        <w:t>Good afternoon,</w:t>
      </w:r>
    </w:p>
    <w:p w14:paraId="417E6619" w14:textId="77777777" w:rsidR="006B2824" w:rsidRDefault="006B2824" w:rsidP="006B2824">
      <w:pPr>
        <w:rPr>
          <w:lang w:val="en-GB"/>
        </w:rPr>
      </w:pPr>
    </w:p>
    <w:p w14:paraId="291F9D2F" w14:textId="77777777" w:rsidR="006B2824" w:rsidRDefault="006B2824" w:rsidP="006B2824">
      <w:pPr>
        <w:rPr>
          <w:lang w:val="en-GB"/>
        </w:rPr>
      </w:pPr>
      <w:r>
        <w:rPr>
          <w:lang w:val="en-GB"/>
        </w:rPr>
        <w:t xml:space="preserve">Attached is a photo from the early days at </w:t>
      </w:r>
      <w:proofErr w:type="spellStart"/>
      <w:r>
        <w:rPr>
          <w:lang w:val="en-GB"/>
        </w:rPr>
        <w:t>Vung</w:t>
      </w:r>
      <w:proofErr w:type="spellEnd"/>
      <w:r>
        <w:rPr>
          <w:lang w:val="en-GB"/>
        </w:rPr>
        <w:t xml:space="preserve"> Tau. We would like to include it in the new edition of </w:t>
      </w:r>
      <w:proofErr w:type="spellStart"/>
      <w:r>
        <w:rPr>
          <w:lang w:val="en-GB"/>
        </w:rPr>
        <w:t>Suggy’s</w:t>
      </w:r>
      <w:proofErr w:type="spellEnd"/>
      <w:r>
        <w:rPr>
          <w:lang w:val="en-GB"/>
        </w:rPr>
        <w:t xml:space="preserve"> </w:t>
      </w:r>
      <w:proofErr w:type="gramStart"/>
      <w:r>
        <w:rPr>
          <w:lang w:val="en-GB"/>
        </w:rPr>
        <w:t>Men</w:t>
      </w:r>
      <w:proofErr w:type="gramEnd"/>
      <w:r>
        <w:rPr>
          <w:lang w:val="en-GB"/>
        </w:rPr>
        <w:t xml:space="preserve"> but three names are unknown.  Could your readers assist please?</w:t>
      </w:r>
    </w:p>
    <w:p w14:paraId="3CDDCE38" w14:textId="77777777" w:rsidR="006B2824" w:rsidRDefault="006B2824" w:rsidP="006B2824">
      <w:pPr>
        <w:rPr>
          <w:lang w:val="en-GB"/>
        </w:rPr>
      </w:pPr>
    </w:p>
    <w:p w14:paraId="243D1263" w14:textId="77777777" w:rsidR="006B2824" w:rsidRDefault="006B2824" w:rsidP="006B2824">
      <w:pPr>
        <w:rPr>
          <w:lang w:val="en-GB"/>
        </w:rPr>
      </w:pPr>
      <w:r>
        <w:rPr>
          <w:lang w:val="en-GB"/>
        </w:rPr>
        <w:t>We would also like any details and history about the photo.  When was it taken?  Who took the photo, etc?</w:t>
      </w:r>
    </w:p>
    <w:p w14:paraId="55F723D9" w14:textId="77777777" w:rsidR="006B2824" w:rsidRDefault="006B2824" w:rsidP="006B2824">
      <w:pPr>
        <w:rPr>
          <w:lang w:val="en-GB"/>
        </w:rPr>
      </w:pPr>
    </w:p>
    <w:p w14:paraId="05272B67" w14:textId="77777777" w:rsidR="006B2824" w:rsidRDefault="006B2824" w:rsidP="006B2824">
      <w:pPr>
        <w:rPr>
          <w:lang w:val="en-GB"/>
        </w:rPr>
      </w:pPr>
      <w:r>
        <w:rPr>
          <w:lang w:val="en-GB"/>
        </w:rPr>
        <w:t xml:space="preserve">Hope you can help.  Please send replies to Don Pollock at </w:t>
      </w:r>
      <w:hyperlink r:id="rId5" w:history="1">
        <w:r>
          <w:rPr>
            <w:rStyle w:val="Hyperlink"/>
            <w:lang w:val="en-GB"/>
          </w:rPr>
          <w:t>dnrpollock@bigpond.com</w:t>
        </w:r>
      </w:hyperlink>
      <w:r>
        <w:rPr>
          <w:lang w:val="en-GB"/>
        </w:rPr>
        <w:t xml:space="preserve"> </w:t>
      </w:r>
    </w:p>
    <w:p w14:paraId="4AB8D3A7" w14:textId="77777777" w:rsidR="006B2824" w:rsidRDefault="006B2824" w:rsidP="006B2824">
      <w:pPr>
        <w:rPr>
          <w:lang w:val="en-GB"/>
        </w:rPr>
      </w:pPr>
    </w:p>
    <w:p w14:paraId="2F9C8137" w14:textId="77777777" w:rsidR="006B2824" w:rsidRDefault="006B2824" w:rsidP="006B2824">
      <w:pPr>
        <w:rPr>
          <w:lang w:val="en-GB"/>
        </w:rPr>
      </w:pPr>
      <w:r>
        <w:rPr>
          <w:lang w:val="en-GB"/>
        </w:rPr>
        <w:t>If you have any stories, appropriate for printing, please send them in now.  Last chance.</w:t>
      </w:r>
    </w:p>
    <w:p w14:paraId="2215E2C4" w14:textId="77777777" w:rsidR="006B2824" w:rsidRDefault="006B2824" w:rsidP="006B2824">
      <w:pPr>
        <w:rPr>
          <w:lang w:val="en-GB"/>
        </w:rPr>
      </w:pPr>
    </w:p>
    <w:p w14:paraId="3CA92D21" w14:textId="77777777" w:rsidR="006B2824" w:rsidRDefault="006B2824" w:rsidP="006B2824">
      <w:pPr>
        <w:rPr>
          <w:lang w:val="en-GB"/>
        </w:rPr>
      </w:pPr>
      <w:r>
        <w:rPr>
          <w:lang w:val="en-GB"/>
        </w:rPr>
        <w:t>Thanks to all those who have contributed to our history.</w:t>
      </w:r>
    </w:p>
    <w:p w14:paraId="4135201B" w14:textId="77777777" w:rsidR="006B2824" w:rsidRDefault="006B2824" w:rsidP="006B2824">
      <w:pPr>
        <w:rPr>
          <w:lang w:val="en-GB"/>
        </w:rPr>
      </w:pPr>
    </w:p>
    <w:p w14:paraId="2E1D92D6" w14:textId="77777777" w:rsidR="006B2824" w:rsidRDefault="006B2824" w:rsidP="006B2824">
      <w:pPr>
        <w:rPr>
          <w:lang w:val="en-GB"/>
        </w:rPr>
      </w:pPr>
      <w:r>
        <w:rPr>
          <w:lang w:val="en-GB"/>
        </w:rPr>
        <w:t>Don Pollock</w:t>
      </w:r>
    </w:p>
    <w:p w14:paraId="6457B5C6" w14:textId="77777777" w:rsidR="006B2824" w:rsidRDefault="006B2824"/>
    <w:sectPr w:rsidR="006B28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zNDI2MTcyMLAwN7RU0lEKTi0uzszPAykwrAUAYYWTNywAAAA="/>
  </w:docVars>
  <w:rsids>
    <w:rsidRoot w:val="006B2824"/>
    <w:rsid w:val="006B2824"/>
    <w:rsid w:val="00F543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086006"/>
  <w15:chartTrackingRefBased/>
  <w15:docId w15:val="{56E0B224-4030-4A1B-A695-EE955F98C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6B282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462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dnrpollock@bigpond.com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9</Words>
  <Characters>508</Characters>
  <Application>Microsoft Office Word</Application>
  <DocSecurity>0</DocSecurity>
  <Lines>4</Lines>
  <Paragraphs>1</Paragraphs>
  <ScaleCrop>false</ScaleCrop>
  <Company/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Sambrooks</dc:creator>
  <cp:keywords/>
  <dc:description/>
  <cp:lastModifiedBy>John Sambrooks</cp:lastModifiedBy>
  <cp:revision>1</cp:revision>
  <dcterms:created xsi:type="dcterms:W3CDTF">2022-04-05T06:05:00Z</dcterms:created>
  <dcterms:modified xsi:type="dcterms:W3CDTF">2022-04-05T06:07:00Z</dcterms:modified>
</cp:coreProperties>
</file>